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FD724" w14:textId="127E4093" w:rsidR="004E0DF6" w:rsidRDefault="004E0DF6" w:rsidP="004E0DF6">
      <w:pPr>
        <w:ind w:left="-900" w:firstLine="9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270D739F" wp14:editId="4A1951D5">
                <wp:simplePos x="0" y="0"/>
                <wp:positionH relativeFrom="column">
                  <wp:posOffset>-123825</wp:posOffset>
                </wp:positionH>
                <wp:positionV relativeFrom="paragraph">
                  <wp:posOffset>6457950</wp:posOffset>
                </wp:positionV>
                <wp:extent cx="828675" cy="304800"/>
                <wp:effectExtent l="0" t="38100" r="47625" b="1905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8675" cy="304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895B5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4" o:spid="_x0000_s1026" type="#_x0000_t32" style="position:absolute;margin-left:-9.75pt;margin-top:508.5pt;width:65.25pt;height:24pt;flip:y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86545A0" wp14:editId="702CDE84">
                <wp:simplePos x="0" y="0"/>
                <wp:positionH relativeFrom="column">
                  <wp:posOffset>-114300</wp:posOffset>
                </wp:positionH>
                <wp:positionV relativeFrom="paragraph">
                  <wp:posOffset>5810250</wp:posOffset>
                </wp:positionV>
                <wp:extent cx="533400" cy="704850"/>
                <wp:effectExtent l="0" t="38100" r="57150" b="190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704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DF5E64" id="Straight Arrow Connector 105" o:spid="_x0000_s1026" type="#_x0000_t32" style="position:absolute;margin-left:-9pt;margin-top:457.5pt;width:42pt;height:55.5pt;flip:y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4617487" wp14:editId="29C01B36">
                <wp:simplePos x="0" y="0"/>
                <wp:positionH relativeFrom="column">
                  <wp:posOffset>-266700</wp:posOffset>
                </wp:positionH>
                <wp:positionV relativeFrom="paragraph">
                  <wp:posOffset>5495925</wp:posOffset>
                </wp:positionV>
                <wp:extent cx="647700" cy="1066800"/>
                <wp:effectExtent l="0" t="38100" r="57150" b="1905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7700" cy="1066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AECE40" id="Straight Arrow Connector 106" o:spid="_x0000_s1026" type="#_x0000_t32" style="position:absolute;margin-left:-21pt;margin-top:432.75pt;width:51pt;height:84pt;flip:y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9E0BAFC" wp14:editId="4D72439E">
                <wp:simplePos x="0" y="0"/>
                <wp:positionH relativeFrom="leftMargin">
                  <wp:align>right</wp:align>
                </wp:positionH>
                <wp:positionV relativeFrom="paragraph">
                  <wp:posOffset>6315075</wp:posOffset>
                </wp:positionV>
                <wp:extent cx="2943225" cy="847725"/>
                <wp:effectExtent l="0" t="0" r="28575" b="28575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3225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530ADE" w14:textId="77777777" w:rsidR="004E0DF6" w:rsidRDefault="004E0DF6" w:rsidP="004E0DF6">
                            <w:r>
                              <w:t xml:space="preserve">Would like to see these elements as the footer at least on the back.  And perhaps on the front you can work in your ribbon like you have on back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E0BAFC" id="_x0000_t202" coordsize="21600,21600" o:spt="202" path="m,l,21600r21600,l21600,xe">
                <v:stroke joinstyle="miter"/>
                <v:path gradientshapeok="t" o:connecttype="rect"/>
              </v:shapetype>
              <v:shape id="Text Box 107" o:spid="_x0000_s1026" type="#_x0000_t202" style="position:absolute;left:0;text-align:left;margin-left:180.55pt;margin-top:497.25pt;width:231.75pt;height:66.75pt;z-index:25179852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" fillcolor="white [3201]" strokeweight=".5pt">
                <v:textbox>
                  <w:txbxContent>
                    <w:p w14:paraId="58530ADE" w14:textId="77777777" w:rsidR="004E0DF6" w:rsidRDefault="004E0DF6" w:rsidP="004E0DF6">
                      <w:r>
                        <w:t xml:space="preserve">Would like to see these elements as the footer at least on the back.  And perhaps on the front you can work in your ribbon like you have on back.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398D7B8" wp14:editId="09988716">
                <wp:simplePos x="0" y="0"/>
                <wp:positionH relativeFrom="leftMargin">
                  <wp:posOffset>457200</wp:posOffset>
                </wp:positionH>
                <wp:positionV relativeFrom="paragraph">
                  <wp:posOffset>5086350</wp:posOffset>
                </wp:positionV>
                <wp:extent cx="2724150" cy="923925"/>
                <wp:effectExtent l="0" t="0" r="19050" b="28575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415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0371519" w14:textId="77777777" w:rsidR="004E0DF6" w:rsidRDefault="004E0DF6" w:rsidP="004E0DF6">
                            <w:r>
                              <w:t>This should be two separate bullets</w:t>
                            </w:r>
                          </w:p>
                          <w:p w14:paraId="0C3152CD" w14:textId="77777777" w:rsidR="004E0DF6" w:rsidRDefault="004E0DF6" w:rsidP="004E0D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Meet the artist opportunities</w:t>
                            </w:r>
                          </w:p>
                          <w:p w14:paraId="5B42398B" w14:textId="77777777" w:rsidR="004E0DF6" w:rsidRDefault="004E0DF6" w:rsidP="004E0D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- Post -concert discussions led by Dr. David Mean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8D7B8" id="Text Box 108" o:spid="_x0000_s1027" type="#_x0000_t202" style="position:absolute;left:0;text-align:left;margin-left:36pt;margin-top:400.5pt;width:214.5pt;height:72.75pt;z-index:25179648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" fillcolor="white [3201]" strokecolor="red" strokeweight=".5pt">
                <v:textbox>
                  <w:txbxContent>
                    <w:p w14:paraId="70371519" w14:textId="77777777" w:rsidR="004E0DF6" w:rsidRDefault="004E0DF6" w:rsidP="004E0DF6">
                      <w:r>
                        <w:t>This should be two separate bullets</w:t>
                      </w:r>
                    </w:p>
                    <w:p w14:paraId="0C3152CD" w14:textId="77777777" w:rsidR="004E0DF6" w:rsidRDefault="004E0DF6" w:rsidP="004E0DF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Meet the artist opportunities</w:t>
                      </w:r>
                    </w:p>
                    <w:p w14:paraId="5B42398B" w14:textId="77777777" w:rsidR="004E0DF6" w:rsidRDefault="004E0DF6" w:rsidP="004E0DF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- Post -concert discussions led by Dr. David Means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3B831748" wp14:editId="2F20F927">
                <wp:simplePos x="0" y="0"/>
                <wp:positionH relativeFrom="column">
                  <wp:posOffset>-133350</wp:posOffset>
                </wp:positionH>
                <wp:positionV relativeFrom="paragraph">
                  <wp:posOffset>3790950</wp:posOffset>
                </wp:positionV>
                <wp:extent cx="2305050" cy="1590675"/>
                <wp:effectExtent l="0" t="38100" r="57150" b="28575"/>
                <wp:wrapNone/>
                <wp:docPr id="109" name="Straight Arrow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05050" cy="15906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41325C" id="Straight Arrow Connector 109" o:spid="_x0000_s1026" type="#_x0000_t32" style="position:absolute;margin-left:-10.5pt;margin-top:298.5pt;width:181.5pt;height:125.25pt;flip:y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F031866" wp14:editId="54CBC29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262A6C" w14:textId="77777777" w:rsidR="004E0DF6" w:rsidRPr="0099510E" w:rsidRDefault="004E0DF6" w:rsidP="004E0DF6">
                            <w:pPr>
                              <w:ind w:left="-900" w:firstLine="900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31F80CD" wp14:editId="6A9CE67A">
                                  <wp:extent cx="6629400" cy="6629400"/>
                                  <wp:effectExtent l="0" t="0" r="0" b="0"/>
                                  <wp:docPr id="142" name="Picture 1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29400" cy="662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031866" id="Text Box 110" o:spid="_x0000_s1028" type="#_x0000_t202" style="position:absolute;left:0;text-align:left;margin-left:0;margin-top:0;width:2in;height:2in;z-index:2517637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1Vy5LD8CAACDBAAADgAAAAAAAAAA&#10;AAAAAAAuAgAAZHJzL2Uyb0RvYy54bWxQSwECLQAUAAYACAAAACEAtwwDCNcAAAAFAQAADwAAAAAA&#10;AAAAAAAAAACZBAAAZHJzL2Rvd25yZXYueG1sUEsFBgAAAAAEAAQA8wAAAJ0FAAAAAA==&#10;" filled="f" strokeweight=".5pt">
                <v:fill o:detectmouseclick="t"/>
                <v:textbox style="mso-fit-shape-to-text:t">
                  <w:txbxContent>
                    <w:p w14:paraId="0B262A6C" w14:textId="77777777" w:rsidR="004E0DF6" w:rsidRPr="0099510E" w:rsidRDefault="004E0DF6" w:rsidP="004E0DF6">
                      <w:pPr>
                        <w:ind w:left="-900" w:firstLine="90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31F80CD" wp14:editId="6A9CE67A">
                            <wp:extent cx="6629400" cy="6629400"/>
                            <wp:effectExtent l="0" t="0" r="0" b="0"/>
                            <wp:docPr id="142" name="Picture 14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29400" cy="6629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7F5FEC4" wp14:editId="233B771A">
                <wp:simplePos x="0" y="0"/>
                <wp:positionH relativeFrom="column">
                  <wp:posOffset>1657350</wp:posOffset>
                </wp:positionH>
                <wp:positionV relativeFrom="paragraph">
                  <wp:posOffset>-104775</wp:posOffset>
                </wp:positionV>
                <wp:extent cx="1695450" cy="438150"/>
                <wp:effectExtent l="0" t="0" r="19050" b="1905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42C465" w14:textId="77777777" w:rsidR="004E0DF6" w:rsidRDefault="004E0DF6" w:rsidP="004E0DF6">
                            <w:r>
                              <w:t xml:space="preserve">Logos don’t belong in these locations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5FEC4" id="Text Box 111" o:spid="_x0000_s1029" type="#_x0000_t202" style="position:absolute;left:0;text-align:left;margin-left:130.5pt;margin-top:-8.25pt;width:133.5pt;height:34.5pt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" fillcolor="white [3201]" strokeweight=".5pt">
                <v:textbox>
                  <w:txbxContent>
                    <w:p w14:paraId="2042C465" w14:textId="77777777" w:rsidR="004E0DF6" w:rsidRDefault="004E0DF6" w:rsidP="004E0DF6">
                      <w:r>
                        <w:t xml:space="preserve">Logos don’t belong in these locations.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B54E861" wp14:editId="4363931A">
                <wp:simplePos x="0" y="0"/>
                <wp:positionH relativeFrom="column">
                  <wp:posOffset>2514600</wp:posOffset>
                </wp:positionH>
                <wp:positionV relativeFrom="paragraph">
                  <wp:posOffset>180975</wp:posOffset>
                </wp:positionV>
                <wp:extent cx="0" cy="723900"/>
                <wp:effectExtent l="76200" t="0" r="57150" b="57150"/>
                <wp:wrapNone/>
                <wp:docPr id="112" name="Straight Arrow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23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9CD8F0" id="Straight Arrow Connector 112" o:spid="_x0000_s1026" type="#_x0000_t32" style="position:absolute;margin-left:198pt;margin-top:14.25pt;width:0;height:57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3408" behindDoc="0" locked="0" layoutInCell="1" allowOverlap="1" wp14:anchorId="5E0F1952" wp14:editId="044B4692">
            <wp:simplePos x="0" y="0"/>
            <wp:positionH relativeFrom="column">
              <wp:posOffset>352425</wp:posOffset>
            </wp:positionH>
            <wp:positionV relativeFrom="paragraph">
              <wp:posOffset>5943600</wp:posOffset>
            </wp:positionV>
            <wp:extent cx="2743200" cy="1009650"/>
            <wp:effectExtent l="0" t="0" r="0" b="0"/>
            <wp:wrapNone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8048" behindDoc="0" locked="0" layoutInCell="1" allowOverlap="1" wp14:anchorId="56DEF21B" wp14:editId="41FACFF3">
            <wp:simplePos x="0" y="0"/>
            <wp:positionH relativeFrom="column">
              <wp:posOffset>266700</wp:posOffset>
            </wp:positionH>
            <wp:positionV relativeFrom="paragraph">
              <wp:posOffset>5485765</wp:posOffset>
            </wp:positionV>
            <wp:extent cx="2990850" cy="608757"/>
            <wp:effectExtent l="0" t="0" r="0" b="1270"/>
            <wp:wrapNone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608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9072" behindDoc="0" locked="0" layoutInCell="1" allowOverlap="1" wp14:anchorId="4E086475" wp14:editId="3302CBC6">
            <wp:simplePos x="0" y="0"/>
            <wp:positionH relativeFrom="column">
              <wp:posOffset>273685</wp:posOffset>
            </wp:positionH>
            <wp:positionV relativeFrom="paragraph">
              <wp:posOffset>5133340</wp:posOffset>
            </wp:positionV>
            <wp:extent cx="3012281" cy="523875"/>
            <wp:effectExtent l="0" t="0" r="0" b="0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2281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D503AA8" wp14:editId="59E6FCB2">
                <wp:simplePos x="0" y="0"/>
                <wp:positionH relativeFrom="column">
                  <wp:posOffset>6896100</wp:posOffset>
                </wp:positionH>
                <wp:positionV relativeFrom="paragraph">
                  <wp:posOffset>4514850</wp:posOffset>
                </wp:positionV>
                <wp:extent cx="2390140" cy="1514475"/>
                <wp:effectExtent l="0" t="0" r="10160" b="28575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140" cy="1514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38C48D7" w14:textId="77777777" w:rsidR="004E0DF6" w:rsidRDefault="004E0DF6" w:rsidP="004E0DF6">
                            <w:r>
                              <w:t xml:space="preserve">Would like to try a creative element here with David’s picture.  Like the image below.  Can be in color like you have if we are able to read text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03AA8" id="Text Box 113" o:spid="_x0000_s1030" type="#_x0000_t202" style="position:absolute;left:0;text-align:left;margin-left:543pt;margin-top:355.5pt;width:188.2pt;height:119.25pt;z-index:25179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" fillcolor="white [3201]" strokecolor="red" strokeweight=".5pt">
                <v:textbox>
                  <w:txbxContent>
                    <w:p w14:paraId="738C48D7" w14:textId="77777777" w:rsidR="004E0DF6" w:rsidRDefault="004E0DF6" w:rsidP="004E0DF6">
                      <w:r>
                        <w:t xml:space="preserve">Would like to try a creative element here with David’s picture.  Like the image below.  Can be in color like you have if we are able to read text.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2384" behindDoc="0" locked="0" layoutInCell="1" allowOverlap="1" wp14:anchorId="0D792550" wp14:editId="7B993012">
            <wp:simplePos x="0" y="0"/>
            <wp:positionH relativeFrom="column">
              <wp:posOffset>3714750</wp:posOffset>
            </wp:positionH>
            <wp:positionV relativeFrom="paragraph">
              <wp:posOffset>5295900</wp:posOffset>
            </wp:positionV>
            <wp:extent cx="2828925" cy="2171700"/>
            <wp:effectExtent l="0" t="0" r="9525" b="0"/>
            <wp:wrapNone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ED623B7" wp14:editId="38250304">
                <wp:simplePos x="0" y="0"/>
                <wp:positionH relativeFrom="column">
                  <wp:posOffset>4791075</wp:posOffset>
                </wp:positionH>
                <wp:positionV relativeFrom="paragraph">
                  <wp:posOffset>4657725</wp:posOffset>
                </wp:positionV>
                <wp:extent cx="3733800" cy="0"/>
                <wp:effectExtent l="38100" t="76200" r="0" b="95250"/>
                <wp:wrapNone/>
                <wp:docPr id="114" name="Straight Arrow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338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8C78F8" id="Straight Arrow Connector 114" o:spid="_x0000_s1026" type="#_x0000_t32" style="position:absolute;margin-left:377.25pt;margin-top:366.75pt;width:294pt;height:0;flip:x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EF17AA1" wp14:editId="10FA6BF3">
                <wp:simplePos x="0" y="0"/>
                <wp:positionH relativeFrom="column">
                  <wp:posOffset>6877050</wp:posOffset>
                </wp:positionH>
                <wp:positionV relativeFrom="paragraph">
                  <wp:posOffset>3971925</wp:posOffset>
                </wp:positionV>
                <wp:extent cx="2028825" cy="371475"/>
                <wp:effectExtent l="0" t="0" r="28575" b="28575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F6DF320" w14:textId="77777777" w:rsidR="004E0DF6" w:rsidRDefault="004E0DF6" w:rsidP="004E0DF6">
                            <w:r>
                              <w:t>Delete the extra f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F17AA1" id="Text Box 115" o:spid="_x0000_s1031" type="#_x0000_t202" style="position:absolute;left:0;text-align:left;margin-left:541.5pt;margin-top:312.75pt;width:159.75pt;height:29.2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" fillcolor="white [3201]" strokecolor="red" strokeweight=".5pt">
                <v:textbox>
                  <w:txbxContent>
                    <w:p w14:paraId="2F6DF320" w14:textId="77777777" w:rsidR="004E0DF6" w:rsidRDefault="004E0DF6" w:rsidP="004E0DF6">
                      <w:r>
                        <w:t>Delete the extra f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720C0DAF" wp14:editId="5375EC8E">
                <wp:simplePos x="0" y="0"/>
                <wp:positionH relativeFrom="column">
                  <wp:posOffset>7219950</wp:posOffset>
                </wp:positionH>
                <wp:positionV relativeFrom="paragraph">
                  <wp:posOffset>3457575</wp:posOffset>
                </wp:positionV>
                <wp:extent cx="2266950" cy="342900"/>
                <wp:effectExtent l="0" t="0" r="19050" b="1905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38FDC1F" w14:textId="649C0008" w:rsidR="004E0DF6" w:rsidRDefault="004E0DF6" w:rsidP="004E0DF6">
                            <w:proofErr w:type="gramStart"/>
                            <w:r>
                              <w:t>New content,</w:t>
                            </w:r>
                            <w:proofErr w:type="gramEnd"/>
                            <w:r>
                              <w:t xml:space="preserve"> see below. </w:t>
                            </w:r>
                            <w:r w:rsidR="00C95431">
                              <w:t>#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C0DAF" id="Text Box 116" o:spid="_x0000_s1032" type="#_x0000_t202" style="position:absolute;left:0;text-align:left;margin-left:568.5pt;margin-top:272.25pt;width:178.5pt;height:27pt;z-index:251788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" fillcolor="white [3201]" strokecolor="red" strokeweight=".5pt">
                <v:textbox>
                  <w:txbxContent>
                    <w:p w14:paraId="438FDC1F" w14:textId="649C0008" w:rsidR="004E0DF6" w:rsidRDefault="004E0DF6" w:rsidP="004E0DF6">
                      <w:proofErr w:type="gramStart"/>
                      <w:r>
                        <w:t>New content,</w:t>
                      </w:r>
                      <w:proofErr w:type="gramEnd"/>
                      <w:r>
                        <w:t xml:space="preserve"> see below. </w:t>
                      </w:r>
                      <w:r w:rsidR="00C95431">
                        <w:t>#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E00F8B2" wp14:editId="3651C132">
                <wp:simplePos x="0" y="0"/>
                <wp:positionH relativeFrom="column">
                  <wp:posOffset>5648325</wp:posOffset>
                </wp:positionH>
                <wp:positionV relativeFrom="paragraph">
                  <wp:posOffset>3648075</wp:posOffset>
                </wp:positionV>
                <wp:extent cx="3733800" cy="0"/>
                <wp:effectExtent l="38100" t="76200" r="0" b="95250"/>
                <wp:wrapNone/>
                <wp:docPr id="117" name="Straight Arrow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338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3193D4" id="Straight Arrow Connector 117" o:spid="_x0000_s1026" type="#_x0000_t32" style="position:absolute;margin-left:444.75pt;margin-top:287.25pt;width:294pt;height:0;flip:x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96D70CE" wp14:editId="768D8046">
                <wp:simplePos x="0" y="0"/>
                <wp:positionH relativeFrom="column">
                  <wp:posOffset>4476750</wp:posOffset>
                </wp:positionH>
                <wp:positionV relativeFrom="paragraph">
                  <wp:posOffset>4143375</wp:posOffset>
                </wp:positionV>
                <wp:extent cx="3733800" cy="0"/>
                <wp:effectExtent l="38100" t="76200" r="0" b="95250"/>
                <wp:wrapNone/>
                <wp:docPr id="118" name="Straight Arrow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338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681F94" id="Straight Arrow Connector 118" o:spid="_x0000_s1026" type="#_x0000_t32" style="position:absolute;margin-left:352.5pt;margin-top:326.25pt;width:294pt;height:0;flip:x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D7EFDEF" wp14:editId="7BE08114">
                <wp:simplePos x="0" y="0"/>
                <wp:positionH relativeFrom="column">
                  <wp:posOffset>6943725</wp:posOffset>
                </wp:positionH>
                <wp:positionV relativeFrom="paragraph">
                  <wp:posOffset>342265</wp:posOffset>
                </wp:positionV>
                <wp:extent cx="2200275" cy="981075"/>
                <wp:effectExtent l="0" t="0" r="28575" b="28575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981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E46BA62" w14:textId="5E7D20CD" w:rsidR="004E0DF6" w:rsidRDefault="004E0DF6" w:rsidP="004E0DF6">
                            <w:r>
                              <w:t xml:space="preserve">Put in a box where image shows through (ghosted) like you did with the Gerber Logo on the front.  Also, there is new content.  Please see below.  </w:t>
                            </w:r>
                            <w:r w:rsidR="00C95431">
                              <w:t>#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EFDEF" id="Text Box 119" o:spid="_x0000_s1033" type="#_x0000_t202" style="position:absolute;left:0;text-align:left;margin-left:546.75pt;margin-top:26.95pt;width:173.25pt;height:77.2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" fillcolor="white [3201]" strokecolor="red" strokeweight=".5pt">
                <v:textbox>
                  <w:txbxContent>
                    <w:p w14:paraId="6E46BA62" w14:textId="5E7D20CD" w:rsidR="004E0DF6" w:rsidRDefault="004E0DF6" w:rsidP="004E0DF6">
                      <w:r>
                        <w:t xml:space="preserve">Put in a box where image shows through (ghosted) like you did with the Gerber Logo on the front.  Also, there is new content.  Please see below.  </w:t>
                      </w:r>
                      <w:r w:rsidR="00C95431">
                        <w:t>#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EC4D280" wp14:editId="0FCC6A9E">
                <wp:simplePos x="0" y="0"/>
                <wp:positionH relativeFrom="column">
                  <wp:posOffset>6257925</wp:posOffset>
                </wp:positionH>
                <wp:positionV relativeFrom="paragraph">
                  <wp:posOffset>952500</wp:posOffset>
                </wp:positionV>
                <wp:extent cx="933450" cy="476250"/>
                <wp:effectExtent l="38100" t="0" r="19050" b="57150"/>
                <wp:wrapNone/>
                <wp:docPr id="120" name="Straight Arrow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3450" cy="476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C66E7" id="Straight Arrow Connector 120" o:spid="_x0000_s1026" type="#_x0000_t32" style="position:absolute;margin-left:492.75pt;margin-top:75pt;width:73.5pt;height:37.5pt;flip:x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022FB74" wp14:editId="491552A1">
                <wp:simplePos x="0" y="0"/>
                <wp:positionH relativeFrom="column">
                  <wp:posOffset>6934200</wp:posOffset>
                </wp:positionH>
                <wp:positionV relativeFrom="paragraph">
                  <wp:posOffset>1485901</wp:posOffset>
                </wp:positionV>
                <wp:extent cx="2238375" cy="781050"/>
                <wp:effectExtent l="0" t="0" r="28575" b="1905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781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05F57F5" w14:textId="77777777" w:rsidR="004E0DF6" w:rsidRDefault="004E0DF6" w:rsidP="004E0DF6">
                            <w:r>
                              <w:t xml:space="preserve">Make this block/section smaller to accommodate new content and additional elements we would like to see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2FB74" id="Text Box 121" o:spid="_x0000_s1034" type="#_x0000_t202" style="position:absolute;left:0;text-align:left;margin-left:546pt;margin-top:117pt;width:176.25pt;height:61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" fillcolor="white [3201]" strokecolor="red" strokeweight=".5pt">
                <v:textbox>
                  <w:txbxContent>
                    <w:p w14:paraId="205F57F5" w14:textId="77777777" w:rsidR="004E0DF6" w:rsidRDefault="004E0DF6" w:rsidP="004E0DF6">
                      <w:r>
                        <w:t xml:space="preserve">Make this block/section smaller to accommodate new content and additional elements we would like to see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520FBAE3" wp14:editId="40816C7C">
                <wp:simplePos x="0" y="0"/>
                <wp:positionH relativeFrom="column">
                  <wp:posOffset>6467475</wp:posOffset>
                </wp:positionH>
                <wp:positionV relativeFrom="paragraph">
                  <wp:posOffset>819150</wp:posOffset>
                </wp:positionV>
                <wp:extent cx="428625" cy="1895475"/>
                <wp:effectExtent l="0" t="0" r="47625" b="28575"/>
                <wp:wrapNone/>
                <wp:docPr id="122" name="Left Brac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28625" cy="1895475"/>
                        </a:xfrm>
                        <a:prstGeom prst="leftBrac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FE5C7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122" o:spid="_x0000_s1026" type="#_x0000_t87" style="position:absolute;margin-left:509.25pt;margin-top:64.5pt;width:33.75pt;height:149.25pt;rotation:180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" adj="407" strokecolor="red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02B989B" wp14:editId="638A37B1">
                <wp:simplePos x="0" y="0"/>
                <wp:positionH relativeFrom="column">
                  <wp:posOffset>2333625</wp:posOffset>
                </wp:positionH>
                <wp:positionV relativeFrom="paragraph">
                  <wp:posOffset>866775</wp:posOffset>
                </wp:positionV>
                <wp:extent cx="381000" cy="381000"/>
                <wp:effectExtent l="0" t="0" r="19050" b="19050"/>
                <wp:wrapNone/>
                <wp:docPr id="123" name="&quot;Not Allowed&quot; Symbol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81000"/>
                        </a:xfrm>
                        <a:prstGeom prst="noSmoking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31B3F1" id="_x0000_t57" coordsize="21600,21600" o:spt="57" adj="2700" path="m,10800qy10800,,21600,10800,10800,21600,,10800xar@0@0@16@16@12@14@15@13xar@0@0@16@16@13@15@14@12xe">
                <v:stroke joinstyle="miter"/>
                <v:formulas>
                  <v:f eqn="val #0"/>
                  <v:f eqn="prod @0 2 1"/>
                  <v:f eqn="sum 21600 0 @1"/>
                  <v:f eqn="prod @2 @2 1"/>
                  <v:f eqn="prod @0 @0 1"/>
                  <v:f eqn="sum @3 0 @4"/>
                  <v:f eqn="prod @5 1 8"/>
                  <v:f eqn="sqrt @6"/>
                  <v:f eqn="prod @4 1 8"/>
                  <v:f eqn="sqrt @8"/>
                  <v:f eqn="sum @7 @9 0"/>
                  <v:f eqn="sum @7 0 @9"/>
                  <v:f eqn="sum @10 10800 0"/>
                  <v:f eqn="sum 10800 0 @10"/>
                  <v:f eqn="sum @11 10800 0"/>
                  <v:f eqn="sum 10800 0 @11"/>
                  <v:f eqn="sum 21600 0 @0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7200"/>
                </v:handles>
              </v:shapetype>
              <v:shape id="&quot;Not Allowed&quot; Symbol 123" o:spid="_x0000_s1026" type="#_x0000_t57" style="position:absolute;margin-left:183.75pt;margin-top:68.25pt;width:30pt;height:30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" adj="4050" fillcolor="red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88762C8" wp14:editId="0CE57890">
                <wp:simplePos x="0" y="0"/>
                <wp:positionH relativeFrom="column">
                  <wp:posOffset>2619375</wp:posOffset>
                </wp:positionH>
                <wp:positionV relativeFrom="paragraph">
                  <wp:posOffset>4629150</wp:posOffset>
                </wp:positionV>
                <wp:extent cx="266700" cy="285750"/>
                <wp:effectExtent l="0" t="0" r="19050" b="19050"/>
                <wp:wrapNone/>
                <wp:docPr id="124" name="&quot;Not Allowed&quot; Symbol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85750"/>
                        </a:xfrm>
                        <a:prstGeom prst="noSmoking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C2FD3B" id="&quot;Not Allowed&quot; Symbol 124" o:spid="_x0000_s1026" type="#_x0000_t57" style="position:absolute;margin-left:206.25pt;margin-top:364.5pt;width:21pt;height:22.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" adj="4050" fillcolor="red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A4EE0FC" wp14:editId="1F1A17FD">
                <wp:simplePos x="0" y="0"/>
                <wp:positionH relativeFrom="column">
                  <wp:posOffset>-1876425</wp:posOffset>
                </wp:positionH>
                <wp:positionV relativeFrom="paragraph">
                  <wp:posOffset>4610100</wp:posOffset>
                </wp:positionV>
                <wp:extent cx="1790700" cy="342900"/>
                <wp:effectExtent l="0" t="0" r="19050" b="1905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C8B4754" w14:textId="77777777" w:rsidR="004E0DF6" w:rsidRDefault="004E0DF6" w:rsidP="004E0DF6">
                            <w:r>
                              <w:t>Quote should be italiciz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EE0FC" id="Text Box 125" o:spid="_x0000_s1035" type="#_x0000_t202" style="position:absolute;left:0;text-align:left;margin-left:-147.75pt;margin-top:363pt;width:141pt;height:27pt;z-index:251777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" fillcolor="white [3201]" strokecolor="red" strokeweight=".5pt">
                <v:textbox>
                  <w:txbxContent>
                    <w:p w14:paraId="0C8B4754" w14:textId="77777777" w:rsidR="004E0DF6" w:rsidRDefault="004E0DF6" w:rsidP="004E0DF6">
                      <w:r>
                        <w:t>Quote should be italiciz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471702BA" wp14:editId="58D06DCA">
                <wp:simplePos x="0" y="0"/>
                <wp:positionH relativeFrom="column">
                  <wp:posOffset>-466725</wp:posOffset>
                </wp:positionH>
                <wp:positionV relativeFrom="paragraph">
                  <wp:posOffset>4791075</wp:posOffset>
                </wp:positionV>
                <wp:extent cx="781050" cy="9525"/>
                <wp:effectExtent l="0" t="57150" r="38100" b="85725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952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29B1C" id="Straight Arrow Connector 126" o:spid="_x0000_s1026" type="#_x0000_t32" style="position:absolute;margin-left:-36.75pt;margin-top:377.25pt;width:61.5pt;height:.7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F10BE84" wp14:editId="5069A984">
                <wp:simplePos x="0" y="0"/>
                <wp:positionH relativeFrom="column">
                  <wp:posOffset>-1266825</wp:posOffset>
                </wp:positionH>
                <wp:positionV relativeFrom="paragraph">
                  <wp:posOffset>3267074</wp:posOffset>
                </wp:positionV>
                <wp:extent cx="1485900" cy="28575"/>
                <wp:effectExtent l="0" t="76200" r="19050" b="66675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5900" cy="2857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BBC9B" id="Straight Arrow Connector 127" o:spid="_x0000_s1026" type="#_x0000_t32" style="position:absolute;margin-left:-99.75pt;margin-top:257.25pt;width:117pt;height:2.25pt;flip:y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F804F3C" wp14:editId="1C1E1501">
                <wp:simplePos x="0" y="0"/>
                <wp:positionH relativeFrom="column">
                  <wp:posOffset>-2019300</wp:posOffset>
                </wp:positionH>
                <wp:positionV relativeFrom="paragraph">
                  <wp:posOffset>3981450</wp:posOffset>
                </wp:positionV>
                <wp:extent cx="1790700" cy="342900"/>
                <wp:effectExtent l="0" t="0" r="19050" b="1905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BBA4C78" w14:textId="77777777" w:rsidR="004E0DF6" w:rsidRDefault="004E0DF6" w:rsidP="004E0DF6">
                            <w:r>
                              <w:t>Bach Schol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04F3C" id="Text Box 129" o:spid="_x0000_s1036" type="#_x0000_t202" style="position:absolute;left:0;text-align:left;margin-left:-159pt;margin-top:313.5pt;width:141pt;height:27pt;z-index:251772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" fillcolor="white [3201]" strokecolor="red" strokeweight=".5pt">
                <v:textbox>
                  <w:txbxContent>
                    <w:p w14:paraId="2BBA4C78" w14:textId="77777777" w:rsidR="004E0DF6" w:rsidRDefault="004E0DF6" w:rsidP="004E0DF6">
                      <w:r>
                        <w:t>Bach Schola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00489EF0" wp14:editId="7D061CE0">
                <wp:simplePos x="0" y="0"/>
                <wp:positionH relativeFrom="column">
                  <wp:posOffset>-476250</wp:posOffset>
                </wp:positionH>
                <wp:positionV relativeFrom="paragraph">
                  <wp:posOffset>4124325</wp:posOffset>
                </wp:positionV>
                <wp:extent cx="819150" cy="9525"/>
                <wp:effectExtent l="0" t="57150" r="38100" b="85725"/>
                <wp:wrapNone/>
                <wp:docPr id="130" name="Straight Arrow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952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24C9C" id="Straight Arrow Connector 130" o:spid="_x0000_s1026" type="#_x0000_t32" style="position:absolute;margin-left:-37.5pt;margin-top:324.75pt;width:64.5pt;height:.7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E8EA659" wp14:editId="71909EFD">
                <wp:simplePos x="0" y="0"/>
                <wp:positionH relativeFrom="leftMargin">
                  <wp:align>right</wp:align>
                </wp:positionH>
                <wp:positionV relativeFrom="paragraph">
                  <wp:posOffset>1209675</wp:posOffset>
                </wp:positionV>
                <wp:extent cx="923925" cy="819150"/>
                <wp:effectExtent l="0" t="0" r="28575" b="1905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9E1D82" w14:textId="77777777" w:rsidR="004E0DF6" w:rsidRDefault="004E0DF6" w:rsidP="004E0DF6">
                            <w:r>
                              <w:t xml:space="preserve">Like the gold in the other ones you se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EA659" id="Text Box 131" o:spid="_x0000_s1037" type="#_x0000_t202" style="position:absolute;left:0;text-align:left;margin-left:21.55pt;margin-top:95.25pt;width:72.75pt;height:64.5pt;z-index:25177088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" fillcolor="white [3201]" strokeweight=".5pt">
                <v:textbox>
                  <w:txbxContent>
                    <w:p w14:paraId="1C9E1D82" w14:textId="77777777" w:rsidR="004E0DF6" w:rsidRDefault="004E0DF6" w:rsidP="004E0DF6">
                      <w:r>
                        <w:t xml:space="preserve">Like the gold in the other ones you sent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4303716" wp14:editId="58BE257A">
                <wp:simplePos x="0" y="0"/>
                <wp:positionH relativeFrom="column">
                  <wp:posOffset>-495300</wp:posOffset>
                </wp:positionH>
                <wp:positionV relativeFrom="paragraph">
                  <wp:posOffset>1352550</wp:posOffset>
                </wp:positionV>
                <wp:extent cx="990600" cy="9525"/>
                <wp:effectExtent l="0" t="57150" r="38100" b="85725"/>
                <wp:wrapNone/>
                <wp:docPr id="132" name="Straight Arrow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0600" cy="9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C6783" id="Straight Arrow Connector 132" o:spid="_x0000_s1026" type="#_x0000_t32" style="position:absolute;margin-left:-39pt;margin-top:106.5pt;width:78pt;height:.7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394B454" wp14:editId="1AA7D151">
                <wp:simplePos x="0" y="0"/>
                <wp:positionH relativeFrom="column">
                  <wp:posOffset>-2171700</wp:posOffset>
                </wp:positionH>
                <wp:positionV relativeFrom="paragraph">
                  <wp:posOffset>2333625</wp:posOffset>
                </wp:positionV>
                <wp:extent cx="2352675" cy="0"/>
                <wp:effectExtent l="0" t="76200" r="9525" b="95250"/>
                <wp:wrapNone/>
                <wp:docPr id="134" name="Straight Arrow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21E452" id="Straight Arrow Connector 134" o:spid="_x0000_s1026" type="#_x0000_t32" style="position:absolute;margin-left:-171pt;margin-top:183.75pt;width:185.25pt;height:0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406FA79" wp14:editId="6AC3B67E">
                <wp:simplePos x="0" y="0"/>
                <wp:positionH relativeFrom="column">
                  <wp:posOffset>152400</wp:posOffset>
                </wp:positionH>
                <wp:positionV relativeFrom="paragraph">
                  <wp:posOffset>1743075</wp:posOffset>
                </wp:positionV>
                <wp:extent cx="238125" cy="1162050"/>
                <wp:effectExtent l="38100" t="0" r="28575" b="19050"/>
                <wp:wrapNone/>
                <wp:docPr id="135" name="Left Brac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162050"/>
                        </a:xfrm>
                        <a:prstGeom prst="leftBrace">
                          <a:avLst>
                            <a:gd name="adj1" fmla="val 76333"/>
                            <a:gd name="adj2" fmla="val 50000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F2A48" id="Left Brace 135" o:spid="_x0000_s1026" type="#_x0000_t87" style="position:absolute;margin-left:12pt;margin-top:137.25pt;width:18.75pt;height:91.5pt;z-index:251767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" adj="3379" strokecolor="red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13CE500" wp14:editId="482A1A0D">
                <wp:simplePos x="0" y="0"/>
                <wp:positionH relativeFrom="column">
                  <wp:posOffset>-3086100</wp:posOffset>
                </wp:positionH>
                <wp:positionV relativeFrom="paragraph">
                  <wp:posOffset>142875</wp:posOffset>
                </wp:positionV>
                <wp:extent cx="1943100" cy="1152525"/>
                <wp:effectExtent l="0" t="0" r="19050" b="28575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1152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FD46B1D" w14:textId="77777777" w:rsidR="004E0DF6" w:rsidRDefault="004E0DF6" w:rsidP="004E0DF6">
                            <w:r>
                              <w:t>Make height of this section/box thinner.</w:t>
                            </w:r>
                          </w:p>
                          <w:p w14:paraId="331DFA26" w14:textId="77777777" w:rsidR="004E0DF6" w:rsidRDefault="004E0DF6" w:rsidP="004E0DF6">
                            <w:r>
                              <w:t xml:space="preserve">This way you can move text and image up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3CE500" id="Text Box 136" o:spid="_x0000_s1038" type="#_x0000_t202" style="position:absolute;left:0;text-align:left;margin-left:-243pt;margin-top:11.25pt;width:153pt;height:90.7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" fillcolor="white [3201]" strokecolor="red" strokeweight=".5pt">
                <v:textbox>
                  <w:txbxContent>
                    <w:p w14:paraId="1FD46B1D" w14:textId="77777777" w:rsidR="004E0DF6" w:rsidRDefault="004E0DF6" w:rsidP="004E0DF6">
                      <w:r>
                        <w:t>Make height of this section/box thinner.</w:t>
                      </w:r>
                    </w:p>
                    <w:p w14:paraId="331DFA26" w14:textId="77777777" w:rsidR="004E0DF6" w:rsidRDefault="004E0DF6" w:rsidP="004E0DF6">
                      <w:r>
                        <w:t xml:space="preserve">This way you can move text and image up.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23631AD" wp14:editId="441C823A">
                <wp:simplePos x="0" y="0"/>
                <wp:positionH relativeFrom="column">
                  <wp:posOffset>-1952626</wp:posOffset>
                </wp:positionH>
                <wp:positionV relativeFrom="paragraph">
                  <wp:posOffset>1123950</wp:posOffset>
                </wp:positionV>
                <wp:extent cx="2352675" cy="0"/>
                <wp:effectExtent l="0" t="76200" r="9525" b="95250"/>
                <wp:wrapNone/>
                <wp:docPr id="137" name="Straight Arrow Connector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C1F820" id="Straight Arrow Connector 137" o:spid="_x0000_s1026" type="#_x0000_t32" style="position:absolute;margin-left:-153.75pt;margin-top:88.5pt;width:185.25pt;height:0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" strokecolor="red" strokeweight="1.5pt">
                <v:stroke endarrow="block" joinstyle="miter"/>
              </v:shape>
            </w:pict>
          </mc:Fallback>
        </mc:AlternateContent>
      </w:r>
    </w:p>
    <w:p w14:paraId="590888EC" w14:textId="77777777" w:rsidR="004E0DF6" w:rsidRDefault="004E0DF6" w:rsidP="000424F0">
      <w:pPr>
        <w:ind w:left="-900" w:firstLine="900"/>
      </w:pPr>
    </w:p>
    <w:p w14:paraId="517B2A19" w14:textId="59D40DB3" w:rsidR="004E0DF6" w:rsidRDefault="006C6771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00990573" wp14:editId="304E8B02">
                <wp:simplePos x="0" y="0"/>
                <wp:positionH relativeFrom="leftMargin">
                  <wp:posOffset>1942897</wp:posOffset>
                </wp:positionH>
                <wp:positionV relativeFrom="paragraph">
                  <wp:posOffset>2371725</wp:posOffset>
                </wp:positionV>
                <wp:extent cx="923925" cy="819150"/>
                <wp:effectExtent l="0" t="0" r="28575" b="1905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6E40E6" w14:textId="77777777" w:rsidR="004E0DF6" w:rsidRDefault="004E0DF6" w:rsidP="004E0DF6">
                            <w:r>
                              <w:t xml:space="preserve">Like the blue and gold in the other ones you se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90573" id="Text Box 128" o:spid="_x0000_s1039" type="#_x0000_t202" style="position:absolute;margin-left:153pt;margin-top:186.75pt;width:72.75pt;height:64.5pt;z-index:25177497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" fillcolor="white [3201]" strokeweight=".5pt">
                <v:textbox>
                  <w:txbxContent>
                    <w:p w14:paraId="5A6E40E6" w14:textId="77777777" w:rsidR="004E0DF6" w:rsidRDefault="004E0DF6" w:rsidP="004E0DF6">
                      <w:r>
                        <w:t xml:space="preserve">Like the blue and gold in the other ones you sent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1B09509" wp14:editId="21F4161C">
                <wp:simplePos x="0" y="0"/>
                <wp:positionH relativeFrom="column">
                  <wp:posOffset>-3073940</wp:posOffset>
                </wp:positionH>
                <wp:positionV relativeFrom="paragraph">
                  <wp:posOffset>1215956</wp:posOffset>
                </wp:positionV>
                <wp:extent cx="1943100" cy="1420239"/>
                <wp:effectExtent l="0" t="0" r="19050" b="27940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14202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3BBA03F" w14:textId="37AB98D3" w:rsidR="004E0DF6" w:rsidRDefault="004E0DF6" w:rsidP="004E0DF6">
                            <w:r>
                              <w:t xml:space="preserve">This info really needs to pop.  Needs to be larger and stand out.  See examples of other designers below.    </w:t>
                            </w:r>
                            <w:r w:rsidR="006C6771">
                              <w:br/>
                              <w:t>Also, there is new content for below Leipzig, Germany-see below</w:t>
                            </w:r>
                            <w:r w:rsidR="00C95431">
                              <w:t xml:space="preserve"> #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B09509" id="Text Box 133" o:spid="_x0000_s1040" type="#_x0000_t202" style="position:absolute;margin-left:-242.05pt;margin-top:95.75pt;width:153pt;height:111.85pt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" fillcolor="white [3201]" strokecolor="red" strokeweight=".5pt">
                <v:textbox>
                  <w:txbxContent>
                    <w:p w14:paraId="13BBA03F" w14:textId="37AB98D3" w:rsidR="004E0DF6" w:rsidRDefault="004E0DF6" w:rsidP="004E0DF6">
                      <w:r>
                        <w:t xml:space="preserve">This info really needs to pop.  Needs to be larger and stand out.  See examples of other designers below.    </w:t>
                      </w:r>
                      <w:r w:rsidR="006C6771">
                        <w:br/>
                        <w:t>Also, there is new content for below Leipzig, Germany-see below</w:t>
                      </w:r>
                      <w:r w:rsidR="00C95431">
                        <w:t xml:space="preserve"> #1</w:t>
                      </w:r>
                    </w:p>
                  </w:txbxContent>
                </v:textbox>
              </v:shape>
            </w:pict>
          </mc:Fallback>
        </mc:AlternateContent>
      </w:r>
      <w:r w:rsidR="004E0DF6">
        <w:br w:type="page"/>
      </w:r>
      <w:r w:rsidR="00C95431">
        <w:lastRenderedPageBreak/>
        <w:t xml:space="preserve">1. </w:t>
      </w:r>
      <w:r w:rsidR="004E0DF6">
        <w:t>Plus day trips to Wittenberg and Weimar, and guided tours in Berlin, Dresden, &amp; two nights in Prague!</w:t>
      </w:r>
    </w:p>
    <w:p w14:paraId="49C24827" w14:textId="0271950F" w:rsidR="00C95431" w:rsidRDefault="00C95431" w:rsidP="00C9543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fter many years of attending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achfe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Dr. David Means has partnered with American Classic to create a memorable study tour centered around the 2019 festival.  American Classic Tours, powered by Gerber Tours, is utilizing their more than 100 years of combined travel expertise to design a custom tour for all who love the music of the Baroque era.</w:t>
      </w:r>
    </w:p>
    <w:p w14:paraId="332109B4" w14:textId="30F6A3B6" w:rsidR="004E0DF6" w:rsidRDefault="00C95431">
      <w:r>
        <w:t xml:space="preserve">3. </w:t>
      </w:r>
      <w:r w:rsidR="004E0DF6">
        <w:t xml:space="preserve">Entrance fees to: Franz Liszt-Haus, House of Lucas Cranach, National Museum &amp; House of Goethe in Weimer, </w:t>
      </w:r>
      <w:proofErr w:type="spellStart"/>
      <w:r w:rsidR="004E0DF6">
        <w:t>Lutherian</w:t>
      </w:r>
      <w:proofErr w:type="spellEnd"/>
      <w:r w:rsidR="004E0DF6">
        <w:t xml:space="preserve"> </w:t>
      </w:r>
      <w:proofErr w:type="spellStart"/>
      <w:r w:rsidR="004E0DF6">
        <w:t>Frauenkirche</w:t>
      </w:r>
      <w:proofErr w:type="spellEnd"/>
      <w:r w:rsidR="004E0DF6">
        <w:t xml:space="preserve">, Gallery of Old Masters – Zwinger, Castle of Prague, St. George’s Basilica, Old Place, Golden Lane, and the St. Vitus Cathedral.  </w:t>
      </w:r>
    </w:p>
    <w:p w14:paraId="4DF50E56" w14:textId="5D80BBF4" w:rsidR="004E0DF6" w:rsidRDefault="00C95431">
      <w:r>
        <w:t xml:space="preserve">See how these really stand out.  </w:t>
      </w:r>
      <w:bookmarkStart w:id="0" w:name="_GoBack"/>
      <w:bookmarkEnd w:id="0"/>
    </w:p>
    <w:p w14:paraId="5804C080" w14:textId="29E8EC0B" w:rsidR="004E0DF6" w:rsidRDefault="00C95431">
      <w:r>
        <w:rPr>
          <w:noProof/>
        </w:rPr>
        <w:drawing>
          <wp:inline distT="0" distB="0" distL="0" distR="0" wp14:anchorId="67B42787" wp14:editId="055D5577">
            <wp:extent cx="5324475" cy="2676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C74B8" w14:textId="297A2674" w:rsidR="00C95431" w:rsidRDefault="00C95431">
      <w:r>
        <w:rPr>
          <w:noProof/>
        </w:rPr>
        <w:drawing>
          <wp:inline distT="0" distB="0" distL="0" distR="0" wp14:anchorId="4E21F034" wp14:editId="0708E059">
            <wp:extent cx="4286250" cy="1552575"/>
            <wp:effectExtent l="0" t="0" r="0" b="952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CD9B5" w14:textId="77777777" w:rsidR="00C95431" w:rsidRDefault="00C95431"/>
    <w:sectPr w:rsidR="00C95431" w:rsidSect="00E865B3">
      <w:pgSz w:w="20160" w:h="12240" w:orient="landscape" w:code="5"/>
      <w:pgMar w:top="540" w:right="1440" w:bottom="360" w:left="50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8D9E1" w14:textId="77777777" w:rsidR="004C7DD3" w:rsidRDefault="004C7DD3" w:rsidP="009D3E8B">
      <w:pPr>
        <w:spacing w:after="0" w:line="240" w:lineRule="auto"/>
      </w:pPr>
      <w:r>
        <w:separator/>
      </w:r>
    </w:p>
  </w:endnote>
  <w:endnote w:type="continuationSeparator" w:id="0">
    <w:p w14:paraId="2C30C707" w14:textId="77777777" w:rsidR="004C7DD3" w:rsidRDefault="004C7DD3" w:rsidP="009D3E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C604D" w14:textId="77777777" w:rsidR="004C7DD3" w:rsidRDefault="004C7DD3" w:rsidP="009D3E8B">
      <w:pPr>
        <w:spacing w:after="0" w:line="240" w:lineRule="auto"/>
      </w:pPr>
      <w:r>
        <w:separator/>
      </w:r>
    </w:p>
  </w:footnote>
  <w:footnote w:type="continuationSeparator" w:id="0">
    <w:p w14:paraId="66B5163B" w14:textId="77777777" w:rsidR="004C7DD3" w:rsidRDefault="004C7DD3" w:rsidP="009D3E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C57866"/>
    <w:multiLevelType w:val="hybridMultilevel"/>
    <w:tmpl w:val="79F88740"/>
    <w:lvl w:ilvl="0" w:tplc="9D7AD08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MDMyNjA1NrOwsDBX0lEKTi0uzszPAykwrAUAZy+v3iwAAAA="/>
  </w:docVars>
  <w:rsids>
    <w:rsidRoot w:val="000424F0"/>
    <w:rsid w:val="000424F0"/>
    <w:rsid w:val="00061E29"/>
    <w:rsid w:val="001048CB"/>
    <w:rsid w:val="004B6E1B"/>
    <w:rsid w:val="004C7DD3"/>
    <w:rsid w:val="004E0DF6"/>
    <w:rsid w:val="005A407C"/>
    <w:rsid w:val="006168C3"/>
    <w:rsid w:val="006C6771"/>
    <w:rsid w:val="006E3BF1"/>
    <w:rsid w:val="007E29DF"/>
    <w:rsid w:val="009630AF"/>
    <w:rsid w:val="009D3E8B"/>
    <w:rsid w:val="00A765AD"/>
    <w:rsid w:val="00B809AB"/>
    <w:rsid w:val="00C95431"/>
    <w:rsid w:val="00DB55A7"/>
    <w:rsid w:val="00E8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9C733"/>
  <w15:chartTrackingRefBased/>
  <w15:docId w15:val="{14296E56-8966-4913-8D8F-32CB6B1EE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3E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E8B"/>
  </w:style>
  <w:style w:type="paragraph" w:styleId="Footer">
    <w:name w:val="footer"/>
    <w:basedOn w:val="Normal"/>
    <w:link w:val="FooterChar"/>
    <w:uiPriority w:val="99"/>
    <w:unhideWhenUsed/>
    <w:rsid w:val="009D3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E8B"/>
  </w:style>
  <w:style w:type="paragraph" w:styleId="ListParagraph">
    <w:name w:val="List Paragraph"/>
    <w:basedOn w:val="Normal"/>
    <w:uiPriority w:val="34"/>
    <w:qFormat/>
    <w:rsid w:val="00B809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95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Crawford</dc:creator>
  <cp:keywords/>
  <dc:description/>
  <cp:lastModifiedBy>Kim Crawford</cp:lastModifiedBy>
  <cp:revision>5</cp:revision>
  <cp:lastPrinted>2019-01-11T18:52:00Z</cp:lastPrinted>
  <dcterms:created xsi:type="dcterms:W3CDTF">2019-01-11T18:50:00Z</dcterms:created>
  <dcterms:modified xsi:type="dcterms:W3CDTF">2019-01-11T20:02:00Z</dcterms:modified>
</cp:coreProperties>
</file>